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391DBF45" w:rsidR="00C1718A" w:rsidRDefault="4EF3C5DF" w:rsidP="44724903">
      <w:pPr>
        <w:rPr>
          <w:b/>
          <w:bCs/>
        </w:rPr>
      </w:pPr>
      <w:r w:rsidRPr="44724903">
        <w:rPr>
          <w:b/>
          <w:bCs/>
        </w:rPr>
        <w:t>To Dos d</w:t>
      </w:r>
      <w:r w:rsidR="21CF9678" w:rsidRPr="44724903">
        <w:rPr>
          <w:b/>
          <w:bCs/>
        </w:rPr>
        <w:t xml:space="preserve">iscussed </w:t>
      </w:r>
      <w:r w:rsidRPr="44724903">
        <w:rPr>
          <w:b/>
          <w:bCs/>
        </w:rPr>
        <w:t xml:space="preserve">in the Data Literacy </w:t>
      </w:r>
      <w:r w:rsidR="541857B7" w:rsidRPr="44724903">
        <w:rPr>
          <w:b/>
          <w:bCs/>
        </w:rPr>
        <w:t>Meeting 25</w:t>
      </w:r>
      <w:r w:rsidR="541857B7" w:rsidRPr="44724903">
        <w:rPr>
          <w:b/>
          <w:bCs/>
          <w:vertAlign w:val="superscript"/>
        </w:rPr>
        <w:t>th</w:t>
      </w:r>
      <w:r w:rsidR="541857B7" w:rsidRPr="44724903">
        <w:rPr>
          <w:b/>
          <w:bCs/>
        </w:rPr>
        <w:t xml:space="preserve"> Jan 2021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4724903" w14:paraId="286C08FF" w14:textId="77777777" w:rsidTr="44724903">
        <w:tc>
          <w:tcPr>
            <w:tcW w:w="9360" w:type="dxa"/>
            <w:shd w:val="clear" w:color="auto" w:fill="000000" w:themeFill="text1"/>
          </w:tcPr>
          <w:p w14:paraId="096C8D77" w14:textId="2B7AB0EA" w:rsidR="44724903" w:rsidRDefault="44724903" w:rsidP="44724903">
            <w:r>
              <w:t>Module 3</w:t>
            </w:r>
          </w:p>
        </w:tc>
      </w:tr>
      <w:tr w:rsidR="44724903" w14:paraId="32BDA17D" w14:textId="77777777" w:rsidTr="44724903">
        <w:tc>
          <w:tcPr>
            <w:tcW w:w="9360" w:type="dxa"/>
            <w:shd w:val="clear" w:color="auto" w:fill="FFFFFF" w:themeFill="background1"/>
          </w:tcPr>
          <w:p w14:paraId="515B9B85" w14:textId="6C7049A1" w:rsidR="44724903" w:rsidRDefault="44724903" w:rsidP="44724903">
            <w:pPr>
              <w:rPr>
                <w:highlight w:val="lightGray"/>
              </w:rPr>
            </w:pPr>
          </w:p>
          <w:p w14:paraId="34DF3E80" w14:textId="60373ED6" w:rsidR="2CADE7AF" w:rsidRDefault="2CADE7AF" w:rsidP="44724903">
            <w:r>
              <w:t>To be completed by Wednesday if possible:</w:t>
            </w:r>
          </w:p>
          <w:p w14:paraId="2B4FC78D" w14:textId="2C12263E" w:rsidR="44724903" w:rsidRDefault="44724903" w:rsidP="44724903">
            <w:pPr>
              <w:rPr>
                <w:highlight w:val="lightGray"/>
              </w:rPr>
            </w:pPr>
          </w:p>
          <w:p w14:paraId="10C788C1" w14:textId="009EA471" w:rsidR="2CADE7AF" w:rsidRDefault="2CADE7AF" w:rsidP="44724903">
            <w:pPr>
              <w:rPr>
                <w:highlight w:val="lightGray"/>
              </w:rPr>
            </w:pPr>
            <w:r w:rsidRPr="44724903">
              <w:rPr>
                <w:highlight w:val="lightGray"/>
              </w:rPr>
              <w:t xml:space="preserve">Page: </w:t>
            </w:r>
            <w:r w:rsidR="44724903" w:rsidRPr="44724903">
              <w:rPr>
                <w:highlight w:val="lightGray"/>
              </w:rPr>
              <w:t xml:space="preserve">Exploring claims with </w:t>
            </w:r>
            <w:proofErr w:type="spellStart"/>
            <w:r w:rsidR="44724903" w:rsidRPr="44724903">
              <w:rPr>
                <w:highlight w:val="lightGray"/>
              </w:rPr>
              <w:t>visualisations</w:t>
            </w:r>
            <w:proofErr w:type="spellEnd"/>
          </w:p>
          <w:p w14:paraId="418EF837" w14:textId="3CB44DD1" w:rsidR="508ED419" w:rsidRDefault="508ED419" w:rsidP="44724903">
            <w:pPr>
              <w:pStyle w:val="ListParagraph"/>
              <w:numPr>
                <w:ilvl w:val="0"/>
                <w:numId w:val="1"/>
              </w:numPr>
            </w:pPr>
            <w:r>
              <w:t xml:space="preserve">Potentially remove </w:t>
            </w:r>
            <w:r w:rsidR="44724903">
              <w:t>the first section and video</w:t>
            </w:r>
            <w:r w:rsidR="5747E32B">
              <w:t xml:space="preserve"> and</w:t>
            </w:r>
            <w:r w:rsidR="12D175A6">
              <w:t xml:space="preserve"> only use the TED talk followed by the </w:t>
            </w:r>
            <w:proofErr w:type="gramStart"/>
            <w:r w:rsidR="12D175A6">
              <w:t>activity</w:t>
            </w:r>
            <w:proofErr w:type="gramEnd"/>
          </w:p>
          <w:p w14:paraId="2DD95231" w14:textId="66D92A9C" w:rsidR="44724903" w:rsidRPr="000E15FD" w:rsidRDefault="44724903" w:rsidP="44724903">
            <w:pPr>
              <w:pStyle w:val="ListParagraph"/>
              <w:numPr>
                <w:ilvl w:val="0"/>
                <w:numId w:val="1"/>
              </w:numPr>
              <w:rPr>
                <w:color w:val="70AD47" w:themeColor="accent6"/>
              </w:rPr>
            </w:pPr>
            <w:r w:rsidRPr="000E15FD">
              <w:rPr>
                <w:color w:val="70AD47" w:themeColor="accent6"/>
              </w:rPr>
              <w:t>Rename the page</w:t>
            </w:r>
            <w:r w:rsidR="0616ED4A" w:rsidRPr="000E15FD">
              <w:rPr>
                <w:color w:val="70AD47" w:themeColor="accent6"/>
              </w:rPr>
              <w:t xml:space="preserve"> to something more suitable.</w:t>
            </w:r>
          </w:p>
          <w:p w14:paraId="33640FA0" w14:textId="0E46FECF" w:rsidR="44724903" w:rsidRDefault="44724903" w:rsidP="44724903">
            <w:pPr>
              <w:rPr>
                <w:highlight w:val="lightGray"/>
              </w:rPr>
            </w:pPr>
          </w:p>
          <w:p w14:paraId="626228A9" w14:textId="7FDDF83A" w:rsidR="44724903" w:rsidRDefault="44724903" w:rsidP="44724903">
            <w:pPr>
              <w:rPr>
                <w:highlight w:val="lightGray"/>
              </w:rPr>
            </w:pPr>
            <w:r w:rsidRPr="44724903">
              <w:rPr>
                <w:highlight w:val="lightGray"/>
              </w:rPr>
              <w:t xml:space="preserve">3.1 Presenting </w:t>
            </w:r>
            <w:proofErr w:type="gramStart"/>
            <w:r w:rsidRPr="44724903">
              <w:rPr>
                <w:highlight w:val="lightGray"/>
              </w:rPr>
              <w:t>data</w:t>
            </w:r>
            <w:proofErr w:type="gramEnd"/>
          </w:p>
          <w:p w14:paraId="2CADE388" w14:textId="36E6D475" w:rsidR="44724903" w:rsidRPr="00205A10" w:rsidRDefault="44724903" w:rsidP="44724903">
            <w:pPr>
              <w:pStyle w:val="ListParagraph"/>
              <w:numPr>
                <w:ilvl w:val="0"/>
                <w:numId w:val="10"/>
              </w:numPr>
              <w:rPr>
                <w:color w:val="70AD47" w:themeColor="accent6"/>
              </w:rPr>
            </w:pPr>
            <w:r w:rsidRPr="00205A10">
              <w:rPr>
                <w:color w:val="70AD47" w:themeColor="accent6"/>
              </w:rPr>
              <w:t>Mingshan please write</w:t>
            </w:r>
            <w:r w:rsidR="3A58FAFF" w:rsidRPr="00205A10">
              <w:rPr>
                <w:color w:val="70AD47" w:themeColor="accent6"/>
              </w:rPr>
              <w:t xml:space="preserve"> 2x</w:t>
            </w:r>
            <w:r w:rsidRPr="00205A10">
              <w:rPr>
                <w:color w:val="70AD47" w:themeColor="accent6"/>
              </w:rPr>
              <w:t xml:space="preserve"> intro </w:t>
            </w:r>
            <w:r w:rsidR="6320BBE0" w:rsidRPr="00205A10">
              <w:rPr>
                <w:color w:val="70AD47" w:themeColor="accent6"/>
              </w:rPr>
              <w:t xml:space="preserve">paragraph </w:t>
            </w:r>
            <w:r w:rsidR="32977C4F" w:rsidRPr="00205A10">
              <w:rPr>
                <w:color w:val="70AD47" w:themeColor="accent6"/>
              </w:rPr>
              <w:t>for the two sections on the page</w:t>
            </w:r>
            <w:r w:rsidR="3B5D4BFC" w:rsidRPr="00205A10">
              <w:rPr>
                <w:color w:val="70AD47" w:themeColor="accent6"/>
              </w:rPr>
              <w:t>.</w:t>
            </w:r>
          </w:p>
          <w:p w14:paraId="7AD83D55" w14:textId="7E1D1D77" w:rsidR="44724903" w:rsidRDefault="44724903" w:rsidP="44724903"/>
          <w:p w14:paraId="1C3FE0F7" w14:textId="4AF873F5" w:rsidR="44724903" w:rsidRDefault="44724903" w:rsidP="44724903">
            <w:pPr>
              <w:rPr>
                <w:highlight w:val="lightGray"/>
              </w:rPr>
            </w:pPr>
            <w:r w:rsidRPr="44724903">
              <w:rPr>
                <w:highlight w:val="lightGray"/>
              </w:rPr>
              <w:t>3.2 Plots and charts</w:t>
            </w:r>
          </w:p>
          <w:p w14:paraId="0DFECD9A" w14:textId="05D12911" w:rsidR="44724903" w:rsidRPr="00596465" w:rsidRDefault="44724903" w:rsidP="44724903">
            <w:pPr>
              <w:pStyle w:val="ListParagraph"/>
              <w:numPr>
                <w:ilvl w:val="0"/>
                <w:numId w:val="9"/>
              </w:numPr>
              <w:rPr>
                <w:color w:val="70AD47" w:themeColor="accent6"/>
              </w:rPr>
            </w:pPr>
            <w:r w:rsidRPr="00596465">
              <w:rPr>
                <w:color w:val="70AD47" w:themeColor="accent6"/>
              </w:rPr>
              <w:t xml:space="preserve">Mingshan: please write an Intro to the </w:t>
            </w:r>
            <w:proofErr w:type="gramStart"/>
            <w:r w:rsidRPr="00596465">
              <w:rPr>
                <w:color w:val="70AD47" w:themeColor="accent6"/>
              </w:rPr>
              <w:t>page</w:t>
            </w:r>
            <w:proofErr w:type="gramEnd"/>
          </w:p>
          <w:p w14:paraId="40262A49" w14:textId="295919D5" w:rsidR="44724903" w:rsidRPr="00CF57F4" w:rsidRDefault="44724903" w:rsidP="44724903">
            <w:pPr>
              <w:pStyle w:val="ListParagraph"/>
              <w:numPr>
                <w:ilvl w:val="0"/>
                <w:numId w:val="9"/>
              </w:numPr>
              <w:rPr>
                <w:color w:val="70AD47" w:themeColor="accent6"/>
                <w:sz w:val="21"/>
                <w:szCs w:val="21"/>
              </w:rPr>
            </w:pPr>
            <w:r w:rsidRPr="00CF57F4">
              <w:rPr>
                <w:color w:val="70AD47" w:themeColor="accent6"/>
              </w:rPr>
              <w:t>Please write feedback/answer for the activity</w:t>
            </w:r>
            <w:r w:rsidR="0A8BF248" w:rsidRPr="00CF57F4">
              <w:rPr>
                <w:color w:val="70AD47" w:themeColor="accent6"/>
              </w:rPr>
              <w:t xml:space="preserve"> (*** Most Important***</w:t>
            </w:r>
            <w:r w:rsidR="02EABEA5" w:rsidRPr="00CF57F4">
              <w:rPr>
                <w:color w:val="70AD47" w:themeColor="accent6"/>
              </w:rPr>
              <w:t xml:space="preserve">) </w:t>
            </w:r>
            <w:r w:rsidR="0A8BF248" w:rsidRPr="00CF57F4">
              <w:rPr>
                <w:color w:val="70AD47" w:themeColor="accent6"/>
              </w:rPr>
              <w:t xml:space="preserve">so I can pass this on to the </w:t>
            </w:r>
            <w:proofErr w:type="gramStart"/>
            <w:r w:rsidR="0A8BF248" w:rsidRPr="00CF57F4">
              <w:rPr>
                <w:color w:val="70AD47" w:themeColor="accent6"/>
              </w:rPr>
              <w:t>designer</w:t>
            </w:r>
            <w:proofErr w:type="gramEnd"/>
          </w:p>
          <w:p w14:paraId="20EDC778" w14:textId="4BF9B473" w:rsidR="44724903" w:rsidRDefault="44724903" w:rsidP="44724903"/>
          <w:p w14:paraId="5648D3C7" w14:textId="5A1C3204" w:rsidR="44724903" w:rsidRDefault="44724903" w:rsidP="44724903">
            <w:pPr>
              <w:rPr>
                <w:highlight w:val="lightGray"/>
              </w:rPr>
            </w:pPr>
            <w:r w:rsidRPr="44724903">
              <w:rPr>
                <w:highlight w:val="lightGray"/>
              </w:rPr>
              <w:t>3.4 Diagrams</w:t>
            </w:r>
          </w:p>
          <w:p w14:paraId="49F4CBE7" w14:textId="1D1B06D4" w:rsidR="0FBF4045" w:rsidRPr="007461DE" w:rsidRDefault="0FBF4045" w:rsidP="44724903">
            <w:pPr>
              <w:pStyle w:val="ListParagraph"/>
              <w:numPr>
                <w:ilvl w:val="0"/>
                <w:numId w:val="8"/>
              </w:numPr>
              <w:spacing w:line="259" w:lineRule="auto"/>
              <w:rPr>
                <w:color w:val="70AD47" w:themeColor="accent6"/>
              </w:rPr>
            </w:pPr>
            <w:r w:rsidRPr="007461DE">
              <w:rPr>
                <w:color w:val="70AD47" w:themeColor="accent6"/>
              </w:rPr>
              <w:t xml:space="preserve">Mingshan: To design an activity for this page. Could be using the </w:t>
            </w:r>
            <w:proofErr w:type="spellStart"/>
            <w:r w:rsidRPr="007461DE">
              <w:rPr>
                <w:color w:val="70AD47" w:themeColor="accent6"/>
              </w:rPr>
              <w:t>colourful</w:t>
            </w:r>
            <w:proofErr w:type="spellEnd"/>
            <w:r w:rsidRPr="007461DE">
              <w:rPr>
                <w:color w:val="70AD47" w:themeColor="accent6"/>
              </w:rPr>
              <w:t xml:space="preserve"> diagram</w:t>
            </w:r>
            <w:r w:rsidR="06B80D64" w:rsidRPr="007461DE">
              <w:rPr>
                <w:color w:val="70AD47" w:themeColor="accent6"/>
              </w:rPr>
              <w:t xml:space="preserve"> on the page</w:t>
            </w:r>
            <w:r w:rsidRPr="007461DE">
              <w:rPr>
                <w:color w:val="70AD47" w:themeColor="accent6"/>
              </w:rPr>
              <w:t xml:space="preserve"> and asking learners to suggest improvements </w:t>
            </w:r>
            <w:r w:rsidR="7B7C6085" w:rsidRPr="007461DE">
              <w:rPr>
                <w:color w:val="70AD47" w:themeColor="accent6"/>
              </w:rPr>
              <w:t xml:space="preserve">to the diagram </w:t>
            </w:r>
            <w:r w:rsidRPr="007461DE">
              <w:rPr>
                <w:color w:val="70AD47" w:themeColor="accent6"/>
              </w:rPr>
              <w:t>in a comment box. Mingshan to decide.</w:t>
            </w:r>
          </w:p>
          <w:p w14:paraId="31FF2E4C" w14:textId="5DBF5EFF" w:rsidR="44724903" w:rsidRDefault="44724903" w:rsidP="44724903">
            <w:pPr>
              <w:spacing w:line="259" w:lineRule="auto"/>
            </w:pPr>
          </w:p>
          <w:p w14:paraId="220CFC56" w14:textId="5152B6D9" w:rsidR="0FBF4045" w:rsidRDefault="0FBF4045" w:rsidP="44724903">
            <w:pPr>
              <w:spacing w:line="259" w:lineRule="auto"/>
            </w:pPr>
            <w:r>
              <w:t xml:space="preserve">N.B </w:t>
            </w:r>
            <w:r w:rsidR="44724903">
              <w:t xml:space="preserve">As these are </w:t>
            </w:r>
            <w:proofErr w:type="spellStart"/>
            <w:r w:rsidR="44724903">
              <w:t>Mingshan</w:t>
            </w:r>
            <w:r w:rsidR="4F94A8EF">
              <w:t>’</w:t>
            </w:r>
            <w:r w:rsidR="44724903">
              <w:t>s</w:t>
            </w:r>
            <w:proofErr w:type="spellEnd"/>
            <w:r w:rsidR="44724903">
              <w:t xml:space="preserve"> charts and flow charts usually should be simple, we will not make any changes to the graphs on the page.</w:t>
            </w:r>
          </w:p>
          <w:p w14:paraId="6307A4ED" w14:textId="3661685B" w:rsidR="44724903" w:rsidRDefault="44724903" w:rsidP="44724903"/>
          <w:p w14:paraId="237C2E2D" w14:textId="2BD0A15C" w:rsidR="44724903" w:rsidRDefault="44724903" w:rsidP="44724903">
            <w:pPr>
              <w:spacing w:line="259" w:lineRule="auto"/>
            </w:pPr>
          </w:p>
        </w:tc>
      </w:tr>
      <w:tr w:rsidR="6C30B2D2" w14:paraId="32781863" w14:textId="77777777" w:rsidTr="44724903">
        <w:tc>
          <w:tcPr>
            <w:tcW w:w="9360" w:type="dxa"/>
            <w:shd w:val="clear" w:color="auto" w:fill="000000" w:themeFill="text1"/>
          </w:tcPr>
          <w:p w14:paraId="31D6E5BD" w14:textId="6B934835" w:rsidR="4421E700" w:rsidRDefault="4421E700" w:rsidP="6C30B2D2">
            <w:r>
              <w:t>Module 1</w:t>
            </w:r>
          </w:p>
        </w:tc>
      </w:tr>
      <w:tr w:rsidR="6C30B2D2" w14:paraId="021F0F22" w14:textId="77777777" w:rsidTr="44724903">
        <w:tc>
          <w:tcPr>
            <w:tcW w:w="9360" w:type="dxa"/>
          </w:tcPr>
          <w:p w14:paraId="57FF4B6C" w14:textId="3F28C7CC" w:rsidR="44724903" w:rsidRDefault="44724903" w:rsidP="44724903">
            <w:pPr>
              <w:spacing w:after="160" w:line="259" w:lineRule="auto"/>
              <w:rPr>
                <w:highlight w:val="lightGray"/>
              </w:rPr>
            </w:pPr>
          </w:p>
          <w:p w14:paraId="402AB44F" w14:textId="7587434B" w:rsidR="227A2E6F" w:rsidRDefault="227A2E6F" w:rsidP="6C30B2D2">
            <w:pPr>
              <w:spacing w:after="160" w:line="259" w:lineRule="auto"/>
              <w:rPr>
                <w:highlight w:val="lightGray"/>
              </w:rPr>
            </w:pPr>
            <w:r w:rsidRPr="6C30B2D2">
              <w:rPr>
                <w:highlight w:val="lightGray"/>
              </w:rPr>
              <w:t xml:space="preserve">1.1 What are </w:t>
            </w:r>
            <w:r w:rsidR="5E13E7D1" w:rsidRPr="6C30B2D2">
              <w:rPr>
                <w:highlight w:val="lightGray"/>
              </w:rPr>
              <w:t>data.</w:t>
            </w:r>
          </w:p>
          <w:p w14:paraId="2D3BC2AA" w14:textId="48F5C814" w:rsidR="227A2E6F" w:rsidRDefault="3881957B" w:rsidP="44724903">
            <w:pPr>
              <w:pStyle w:val="ListParagraph"/>
              <w:numPr>
                <w:ilvl w:val="0"/>
                <w:numId w:val="4"/>
              </w:numPr>
              <w:rPr>
                <w:sz w:val="21"/>
                <w:szCs w:val="21"/>
              </w:rPr>
            </w:pPr>
            <w:r>
              <w:t>Interactive: please check if you need any amendments made</w:t>
            </w:r>
          </w:p>
          <w:p w14:paraId="791CC7D1" w14:textId="2A9BEFAD" w:rsidR="6C30B2D2" w:rsidRDefault="6C30B2D2" w:rsidP="6C30B2D2"/>
          <w:p w14:paraId="52CA7AE2" w14:textId="27F1526B" w:rsidR="1C13980B" w:rsidRDefault="1C13980B" w:rsidP="6C30B2D2">
            <w:pPr>
              <w:rPr>
                <w:highlight w:val="lightGray"/>
              </w:rPr>
            </w:pPr>
            <w:r w:rsidRPr="6C30B2D2">
              <w:rPr>
                <w:highlight w:val="lightGray"/>
              </w:rPr>
              <w:t xml:space="preserve">1.6 </w:t>
            </w:r>
            <w:r w:rsidR="18E76966" w:rsidRPr="6C30B2D2">
              <w:rPr>
                <w:highlight w:val="lightGray"/>
              </w:rPr>
              <w:t xml:space="preserve">Making data more </w:t>
            </w:r>
            <w:proofErr w:type="gramStart"/>
            <w:r w:rsidR="18E76966" w:rsidRPr="6C30B2D2">
              <w:rPr>
                <w:highlight w:val="lightGray"/>
              </w:rPr>
              <w:t>readable</w:t>
            </w:r>
            <w:proofErr w:type="gramEnd"/>
            <w:r w:rsidRPr="6C30B2D2">
              <w:rPr>
                <w:highlight w:val="lightGray"/>
              </w:rPr>
              <w:t xml:space="preserve"> </w:t>
            </w:r>
          </w:p>
          <w:p w14:paraId="46742949" w14:textId="1B54CEEC" w:rsidR="1C13980B" w:rsidRDefault="4B312685" w:rsidP="44724903">
            <w:pPr>
              <w:pStyle w:val="ListParagraph"/>
              <w:numPr>
                <w:ilvl w:val="0"/>
                <w:numId w:val="4"/>
              </w:numPr>
              <w:rPr>
                <w:sz w:val="21"/>
                <w:szCs w:val="21"/>
              </w:rPr>
            </w:pPr>
            <w:r>
              <w:t>Please check</w:t>
            </w:r>
            <w:r w:rsidR="1C13980B">
              <w:t xml:space="preserve"> </w:t>
            </w:r>
            <w:r w:rsidR="6E1F9A8F">
              <w:t>q</w:t>
            </w:r>
            <w:r w:rsidR="4421E700">
              <w:t>uiz</w:t>
            </w:r>
            <w:r w:rsidR="7A6531BD">
              <w:t xml:space="preserve"> at the bottom of the page</w:t>
            </w:r>
            <w:r w:rsidR="4421E700">
              <w:t xml:space="preserve"> </w:t>
            </w:r>
          </w:p>
          <w:p w14:paraId="0FEE5C25" w14:textId="38D90678" w:rsidR="6C30B2D2" w:rsidRDefault="6C30B2D2" w:rsidP="6C30B2D2"/>
        </w:tc>
      </w:tr>
      <w:tr w:rsidR="6C30B2D2" w14:paraId="1E5AB45D" w14:textId="77777777" w:rsidTr="44724903">
        <w:tc>
          <w:tcPr>
            <w:tcW w:w="9360" w:type="dxa"/>
            <w:shd w:val="clear" w:color="auto" w:fill="000000" w:themeFill="text1"/>
          </w:tcPr>
          <w:p w14:paraId="28D6D054" w14:textId="1C3FB7E4" w:rsidR="4421E700" w:rsidRDefault="4421E700" w:rsidP="6C30B2D2">
            <w:r>
              <w:t>Module 2</w:t>
            </w:r>
          </w:p>
        </w:tc>
      </w:tr>
      <w:tr w:rsidR="6C30B2D2" w14:paraId="0B835DA6" w14:textId="77777777" w:rsidTr="44724903">
        <w:tc>
          <w:tcPr>
            <w:tcW w:w="9360" w:type="dxa"/>
          </w:tcPr>
          <w:p w14:paraId="26ADE5CD" w14:textId="07A2FF1E" w:rsidR="6C30B2D2" w:rsidRDefault="6C30B2D2" w:rsidP="6C30B2D2">
            <w:pPr>
              <w:spacing w:after="160" w:line="259" w:lineRule="auto"/>
              <w:rPr>
                <w:highlight w:val="lightGray"/>
              </w:rPr>
            </w:pPr>
          </w:p>
          <w:p w14:paraId="66A68F3B" w14:textId="1BCA405A" w:rsidR="4421E700" w:rsidRPr="00A92D18" w:rsidRDefault="4421E700" w:rsidP="6C30B2D2">
            <w:pPr>
              <w:spacing w:after="160" w:line="259" w:lineRule="auto"/>
              <w:rPr>
                <w:color w:val="70AD47" w:themeColor="accent6"/>
                <w:highlight w:val="lightGray"/>
              </w:rPr>
            </w:pPr>
            <w:r w:rsidRPr="00A92D18">
              <w:rPr>
                <w:color w:val="70AD47" w:themeColor="accent6"/>
                <w:highlight w:val="lightGray"/>
              </w:rPr>
              <w:t>2.2 Measures of central tendency</w:t>
            </w:r>
          </w:p>
          <w:p w14:paraId="4ECED72D" w14:textId="299A2B80" w:rsidR="4421E700" w:rsidRPr="00A92D18" w:rsidRDefault="40210EC2" w:rsidP="44724903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color w:val="70AD47" w:themeColor="accent6"/>
              </w:rPr>
            </w:pPr>
            <w:r w:rsidRPr="00A92D18">
              <w:rPr>
                <w:color w:val="70AD47" w:themeColor="accent6"/>
              </w:rPr>
              <w:t xml:space="preserve">Check </w:t>
            </w:r>
            <w:proofErr w:type="gramStart"/>
            <w:r w:rsidR="4421E700" w:rsidRPr="00A92D18">
              <w:rPr>
                <w:color w:val="70AD47" w:themeColor="accent6"/>
              </w:rPr>
              <w:t>interactive</w:t>
            </w:r>
            <w:proofErr w:type="gramEnd"/>
          </w:p>
          <w:p w14:paraId="7C72B9BC" w14:textId="6D40944F" w:rsidR="4421E700" w:rsidRPr="00A92D18" w:rsidRDefault="4421E700" w:rsidP="6C30B2D2">
            <w:pPr>
              <w:rPr>
                <w:color w:val="70AD47" w:themeColor="accent6"/>
                <w:highlight w:val="lightGray"/>
              </w:rPr>
            </w:pPr>
            <w:r w:rsidRPr="00A92D18">
              <w:rPr>
                <w:color w:val="70AD47" w:themeColor="accent6"/>
                <w:highlight w:val="lightGray"/>
              </w:rPr>
              <w:t xml:space="preserve">2.3 Measures of </w:t>
            </w:r>
            <w:proofErr w:type="gramStart"/>
            <w:r w:rsidRPr="00A92D18">
              <w:rPr>
                <w:color w:val="70AD47" w:themeColor="accent6"/>
                <w:highlight w:val="lightGray"/>
              </w:rPr>
              <w:t>spread</w:t>
            </w:r>
            <w:proofErr w:type="gramEnd"/>
          </w:p>
          <w:p w14:paraId="42A13DF8" w14:textId="0EB9D372" w:rsidR="4421E700" w:rsidRPr="00A92D18" w:rsidRDefault="20C1CB16" w:rsidP="44724903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rPr>
                <w:color w:val="70AD47" w:themeColor="accent6"/>
              </w:rPr>
            </w:pPr>
            <w:r w:rsidRPr="00A92D18">
              <w:rPr>
                <w:color w:val="70AD47" w:themeColor="accent6"/>
              </w:rPr>
              <w:t xml:space="preserve">Check </w:t>
            </w:r>
            <w:r w:rsidR="4421E700" w:rsidRPr="00A92D18">
              <w:rPr>
                <w:color w:val="70AD47" w:themeColor="accent6"/>
              </w:rPr>
              <w:t>interactive</w:t>
            </w:r>
            <w:r w:rsidR="2A83991E" w:rsidRPr="00A92D18">
              <w:rPr>
                <w:color w:val="70AD47" w:themeColor="accent6"/>
              </w:rPr>
              <w:t xml:space="preserve">, especially the </w:t>
            </w:r>
            <w:r w:rsidR="2A83991E" w:rsidRPr="00A92D18">
              <w:rPr>
                <w:b/>
                <w:bCs/>
                <w:color w:val="70AD47" w:themeColor="accent6"/>
              </w:rPr>
              <w:t xml:space="preserve">variance </w:t>
            </w:r>
            <w:proofErr w:type="gramStart"/>
            <w:r w:rsidR="2A83991E" w:rsidRPr="00A92D18">
              <w:rPr>
                <w:color w:val="70AD47" w:themeColor="accent6"/>
              </w:rPr>
              <w:t>section</w:t>
            </w:r>
            <w:proofErr w:type="gramEnd"/>
          </w:p>
          <w:p w14:paraId="304137FE" w14:textId="64C9E161" w:rsidR="6C30B2D2" w:rsidRDefault="6C30B2D2" w:rsidP="6C30B2D2"/>
          <w:p w14:paraId="0BD424D5" w14:textId="0E850DE8" w:rsidR="4421E700" w:rsidRDefault="4421E700" w:rsidP="6C30B2D2">
            <w:r w:rsidRPr="44724903">
              <w:rPr>
                <w:highlight w:val="lightGray"/>
              </w:rPr>
              <w:lastRenderedPageBreak/>
              <w:t>2.6.2 Statistical significance and hypothesis testing</w:t>
            </w:r>
            <w:r>
              <w:t xml:space="preserve"> </w:t>
            </w:r>
          </w:p>
          <w:p w14:paraId="422C9610" w14:textId="6F436A47" w:rsidR="4421E700" w:rsidRDefault="4421E700" w:rsidP="6C30B2D2">
            <w:pPr>
              <w:pStyle w:val="ListParagraph"/>
              <w:numPr>
                <w:ilvl w:val="0"/>
                <w:numId w:val="7"/>
              </w:numPr>
            </w:pPr>
            <w:r>
              <w:t xml:space="preserve">Check changes made to </w:t>
            </w:r>
            <w:r w:rsidR="2A72FA36">
              <w:t>the tomato</w:t>
            </w:r>
            <w:r>
              <w:t xml:space="preserve"> interactive</w:t>
            </w:r>
          </w:p>
          <w:p w14:paraId="20B670B8" w14:textId="100A3194" w:rsidR="6CA00EA9" w:rsidRDefault="6CA00EA9" w:rsidP="44724903">
            <w:pPr>
              <w:pStyle w:val="ListParagraph"/>
              <w:numPr>
                <w:ilvl w:val="0"/>
                <w:numId w:val="7"/>
              </w:numPr>
            </w:pPr>
            <w:r>
              <w:t>Decide how the permutation test fits in with the p-</w:t>
            </w:r>
            <w:proofErr w:type="gramStart"/>
            <w:r>
              <w:t>value</w:t>
            </w:r>
            <w:proofErr w:type="gramEnd"/>
          </w:p>
          <w:p w14:paraId="2D07B82B" w14:textId="2B9E9694" w:rsidR="248B46D8" w:rsidRDefault="248B46D8" w:rsidP="44724903">
            <w:pPr>
              <w:pStyle w:val="ListParagraph"/>
              <w:numPr>
                <w:ilvl w:val="0"/>
                <w:numId w:val="7"/>
              </w:numPr>
              <w:spacing w:line="259" w:lineRule="auto"/>
            </w:pPr>
            <w:r>
              <w:t xml:space="preserve">Probably, we stay with </w:t>
            </w:r>
            <w:r w:rsidR="6CA00EA9">
              <w:t>our design and not go with the content suggested for ML.</w:t>
            </w:r>
          </w:p>
          <w:p w14:paraId="297550F1" w14:textId="7A42871D" w:rsidR="6C30B2D2" w:rsidRDefault="6C30B2D2" w:rsidP="6C30B2D2"/>
        </w:tc>
      </w:tr>
      <w:tr w:rsidR="44724903" w14:paraId="4D63A641" w14:textId="77777777" w:rsidTr="44724903">
        <w:tc>
          <w:tcPr>
            <w:tcW w:w="9360" w:type="dxa"/>
            <w:shd w:val="clear" w:color="auto" w:fill="000000" w:themeFill="text1"/>
          </w:tcPr>
          <w:p w14:paraId="3FDB0134" w14:textId="00C535AD" w:rsidR="44724903" w:rsidRDefault="44724903" w:rsidP="44724903">
            <w:r>
              <w:lastRenderedPageBreak/>
              <w:t>All modules</w:t>
            </w:r>
          </w:p>
        </w:tc>
      </w:tr>
      <w:tr w:rsidR="44724903" w14:paraId="52C1A503" w14:textId="77777777" w:rsidTr="44724903">
        <w:tc>
          <w:tcPr>
            <w:tcW w:w="9360" w:type="dxa"/>
          </w:tcPr>
          <w:p w14:paraId="0E37A850" w14:textId="5799E197" w:rsidR="44724903" w:rsidRDefault="44724903" w:rsidP="44724903">
            <w:r>
              <w:t xml:space="preserve">  </w:t>
            </w:r>
          </w:p>
          <w:p w14:paraId="1D17773C" w14:textId="69B2A1F0" w:rsidR="44724903" w:rsidRDefault="44724903" w:rsidP="44724903">
            <w:r>
              <w:t xml:space="preserve">Please check all the sections in blue font for accuracy and if you are happy with them please change to black font, otherwise </w:t>
            </w:r>
            <w:proofErr w:type="gramStart"/>
            <w:r>
              <w:t>amend</w:t>
            </w:r>
            <w:proofErr w:type="gramEnd"/>
            <w:r>
              <w:t xml:space="preserve"> or delete them.</w:t>
            </w:r>
          </w:p>
          <w:p w14:paraId="3DFD213B" w14:textId="5F0B6385" w:rsidR="44724903" w:rsidRDefault="44724903" w:rsidP="44724903"/>
        </w:tc>
      </w:tr>
    </w:tbl>
    <w:p w14:paraId="708AE751" w14:textId="001A0C8D" w:rsidR="6C30B2D2" w:rsidRDefault="6C30B2D2" w:rsidP="6C30B2D2"/>
    <w:sectPr w:rsidR="6C30B2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753DB"/>
    <w:multiLevelType w:val="hybridMultilevel"/>
    <w:tmpl w:val="976A4634"/>
    <w:lvl w:ilvl="0" w:tplc="9DDEEA3A">
      <w:start w:val="1"/>
      <w:numFmt w:val="decimal"/>
      <w:lvlText w:val="%1."/>
      <w:lvlJc w:val="left"/>
      <w:pPr>
        <w:ind w:left="720" w:hanging="360"/>
      </w:pPr>
    </w:lvl>
    <w:lvl w:ilvl="1" w:tplc="32DEE3FE">
      <w:start w:val="1"/>
      <w:numFmt w:val="lowerLetter"/>
      <w:lvlText w:val="%2."/>
      <w:lvlJc w:val="left"/>
      <w:pPr>
        <w:ind w:left="1440" w:hanging="360"/>
      </w:pPr>
    </w:lvl>
    <w:lvl w:ilvl="2" w:tplc="1D5E239A">
      <w:start w:val="1"/>
      <w:numFmt w:val="lowerRoman"/>
      <w:lvlText w:val="%3."/>
      <w:lvlJc w:val="right"/>
      <w:pPr>
        <w:ind w:left="2160" w:hanging="180"/>
      </w:pPr>
    </w:lvl>
    <w:lvl w:ilvl="3" w:tplc="348E83FC">
      <w:start w:val="1"/>
      <w:numFmt w:val="decimal"/>
      <w:lvlText w:val="%4."/>
      <w:lvlJc w:val="left"/>
      <w:pPr>
        <w:ind w:left="2880" w:hanging="360"/>
      </w:pPr>
    </w:lvl>
    <w:lvl w:ilvl="4" w:tplc="DBC24EC6">
      <w:start w:val="1"/>
      <w:numFmt w:val="lowerLetter"/>
      <w:lvlText w:val="%5."/>
      <w:lvlJc w:val="left"/>
      <w:pPr>
        <w:ind w:left="3600" w:hanging="360"/>
      </w:pPr>
    </w:lvl>
    <w:lvl w:ilvl="5" w:tplc="651AF9B4">
      <w:start w:val="1"/>
      <w:numFmt w:val="lowerRoman"/>
      <w:lvlText w:val="%6."/>
      <w:lvlJc w:val="right"/>
      <w:pPr>
        <w:ind w:left="4320" w:hanging="180"/>
      </w:pPr>
    </w:lvl>
    <w:lvl w:ilvl="6" w:tplc="0A8621B0">
      <w:start w:val="1"/>
      <w:numFmt w:val="decimal"/>
      <w:lvlText w:val="%7."/>
      <w:lvlJc w:val="left"/>
      <w:pPr>
        <w:ind w:left="5040" w:hanging="360"/>
      </w:pPr>
    </w:lvl>
    <w:lvl w:ilvl="7" w:tplc="C6C04A74">
      <w:start w:val="1"/>
      <w:numFmt w:val="lowerLetter"/>
      <w:lvlText w:val="%8."/>
      <w:lvlJc w:val="left"/>
      <w:pPr>
        <w:ind w:left="5760" w:hanging="360"/>
      </w:pPr>
    </w:lvl>
    <w:lvl w:ilvl="8" w:tplc="C340F40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3324A7"/>
    <w:multiLevelType w:val="hybridMultilevel"/>
    <w:tmpl w:val="B0949E52"/>
    <w:lvl w:ilvl="0" w:tplc="162E2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DA01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9E9C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52BA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2C89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D2F5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124E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F875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329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55937"/>
    <w:multiLevelType w:val="hybridMultilevel"/>
    <w:tmpl w:val="C7D6D1B6"/>
    <w:lvl w:ilvl="0" w:tplc="C6AA1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FEA4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8C94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CA2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6EBC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8EAB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CAE7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D247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5E51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675B4"/>
    <w:multiLevelType w:val="hybridMultilevel"/>
    <w:tmpl w:val="7666AD6C"/>
    <w:lvl w:ilvl="0" w:tplc="AE7EAB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F4B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A819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F094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8C8F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1A3E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D202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E8DB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08B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73CE5"/>
    <w:multiLevelType w:val="hybridMultilevel"/>
    <w:tmpl w:val="DC58C3F8"/>
    <w:lvl w:ilvl="0" w:tplc="93F6D0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DCAD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262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FE7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D04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0CB0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D4F6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4ECF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1C2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E7E06"/>
    <w:multiLevelType w:val="hybridMultilevel"/>
    <w:tmpl w:val="F0E2CD4E"/>
    <w:lvl w:ilvl="0" w:tplc="BAB8C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5A5E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3A65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5284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924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5280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7E30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02A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FE12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713C7"/>
    <w:multiLevelType w:val="hybridMultilevel"/>
    <w:tmpl w:val="D52473F4"/>
    <w:lvl w:ilvl="0" w:tplc="BE148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78D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3CF6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8214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0C0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9E51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06D4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02B3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8DF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273B1E"/>
    <w:multiLevelType w:val="hybridMultilevel"/>
    <w:tmpl w:val="5C405D36"/>
    <w:lvl w:ilvl="0" w:tplc="641AA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605D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E2F0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5CE0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C0C2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98FD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EE22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C83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EA6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80675"/>
    <w:multiLevelType w:val="hybridMultilevel"/>
    <w:tmpl w:val="CCD820D2"/>
    <w:lvl w:ilvl="0" w:tplc="70968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D66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8A64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F067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54F9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7E9E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64EA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48E8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6E99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4B6F9C"/>
    <w:multiLevelType w:val="hybridMultilevel"/>
    <w:tmpl w:val="E40AE99C"/>
    <w:lvl w:ilvl="0" w:tplc="CAAA5D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3286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AE9A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A23F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F0B8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46A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1CBA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748A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9419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9"/>
  </w:num>
  <w:num w:numId="8">
    <w:abstractNumId w:val="4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a3sLQwtrA0MDBT0lEKTi0uzszPAykwrAUAxuPdIywAAAA="/>
  </w:docVars>
  <w:rsids>
    <w:rsidRoot w:val="6313A24A"/>
    <w:rsid w:val="000E15FD"/>
    <w:rsid w:val="00205A10"/>
    <w:rsid w:val="00596465"/>
    <w:rsid w:val="007461DE"/>
    <w:rsid w:val="00A43D2C"/>
    <w:rsid w:val="00A92D18"/>
    <w:rsid w:val="00C1718A"/>
    <w:rsid w:val="00CF57F4"/>
    <w:rsid w:val="00D6BF23"/>
    <w:rsid w:val="017A9A73"/>
    <w:rsid w:val="0199656D"/>
    <w:rsid w:val="02D4D8B6"/>
    <w:rsid w:val="02EABEA5"/>
    <w:rsid w:val="04EC2A7D"/>
    <w:rsid w:val="05603984"/>
    <w:rsid w:val="0593C4F9"/>
    <w:rsid w:val="05F2FAD7"/>
    <w:rsid w:val="0616ED4A"/>
    <w:rsid w:val="06B80D64"/>
    <w:rsid w:val="072F955A"/>
    <w:rsid w:val="0823CB3F"/>
    <w:rsid w:val="08B3BDF7"/>
    <w:rsid w:val="08F46635"/>
    <w:rsid w:val="091F297C"/>
    <w:rsid w:val="09A67343"/>
    <w:rsid w:val="09DF39BE"/>
    <w:rsid w:val="0A8BF248"/>
    <w:rsid w:val="0B4243A4"/>
    <w:rsid w:val="0B441251"/>
    <w:rsid w:val="0B822982"/>
    <w:rsid w:val="0D1FE4E8"/>
    <w:rsid w:val="0E68A98F"/>
    <w:rsid w:val="0E79E466"/>
    <w:rsid w:val="0EDF4A7A"/>
    <w:rsid w:val="0FBF4045"/>
    <w:rsid w:val="1079CAB6"/>
    <w:rsid w:val="10C61DAC"/>
    <w:rsid w:val="1193326D"/>
    <w:rsid w:val="126EA596"/>
    <w:rsid w:val="1289BBF2"/>
    <w:rsid w:val="12D175A6"/>
    <w:rsid w:val="135E1D6E"/>
    <w:rsid w:val="137AFE2C"/>
    <w:rsid w:val="142A2B7D"/>
    <w:rsid w:val="14D7EB13"/>
    <w:rsid w:val="15BB3C7D"/>
    <w:rsid w:val="1666AC0A"/>
    <w:rsid w:val="1745B924"/>
    <w:rsid w:val="17570CDE"/>
    <w:rsid w:val="18E76966"/>
    <w:rsid w:val="19502026"/>
    <w:rsid w:val="19BC241B"/>
    <w:rsid w:val="1A00AAD0"/>
    <w:rsid w:val="1B142C7D"/>
    <w:rsid w:val="1B6054F4"/>
    <w:rsid w:val="1B984D4C"/>
    <w:rsid w:val="1C13980B"/>
    <w:rsid w:val="1C919B96"/>
    <w:rsid w:val="1CF3C4DD"/>
    <w:rsid w:val="1EE64232"/>
    <w:rsid w:val="20448DFC"/>
    <w:rsid w:val="2074ED3B"/>
    <w:rsid w:val="20821293"/>
    <w:rsid w:val="20C1CB16"/>
    <w:rsid w:val="21CF9678"/>
    <w:rsid w:val="227A2E6F"/>
    <w:rsid w:val="22F3643D"/>
    <w:rsid w:val="2350428B"/>
    <w:rsid w:val="236031E7"/>
    <w:rsid w:val="248B46D8"/>
    <w:rsid w:val="24F5FC63"/>
    <w:rsid w:val="262830C6"/>
    <w:rsid w:val="27FFA17B"/>
    <w:rsid w:val="2869779E"/>
    <w:rsid w:val="290CA6CC"/>
    <w:rsid w:val="2910EE8F"/>
    <w:rsid w:val="29197292"/>
    <w:rsid w:val="295FD188"/>
    <w:rsid w:val="2A3C9E01"/>
    <w:rsid w:val="2A72FA36"/>
    <w:rsid w:val="2A83991E"/>
    <w:rsid w:val="2B0663A8"/>
    <w:rsid w:val="2BF19FB8"/>
    <w:rsid w:val="2C3F3E1F"/>
    <w:rsid w:val="2CA23409"/>
    <w:rsid w:val="2CADE7AF"/>
    <w:rsid w:val="2DECE3B5"/>
    <w:rsid w:val="2E3E046A"/>
    <w:rsid w:val="2ED84C28"/>
    <w:rsid w:val="2F55B3FC"/>
    <w:rsid w:val="2FA2007F"/>
    <w:rsid w:val="311A3D58"/>
    <w:rsid w:val="3175A52C"/>
    <w:rsid w:val="31842D6A"/>
    <w:rsid w:val="320C77C3"/>
    <w:rsid w:val="32977C4F"/>
    <w:rsid w:val="32A72C7B"/>
    <w:rsid w:val="3311758D"/>
    <w:rsid w:val="34288B93"/>
    <w:rsid w:val="34F28F76"/>
    <w:rsid w:val="356D5047"/>
    <w:rsid w:val="36E5F18E"/>
    <w:rsid w:val="37F2D702"/>
    <w:rsid w:val="3879E091"/>
    <w:rsid w:val="3881957B"/>
    <w:rsid w:val="39BA0795"/>
    <w:rsid w:val="3A536421"/>
    <w:rsid w:val="3A58FAFF"/>
    <w:rsid w:val="3A6DBB38"/>
    <w:rsid w:val="3B5D4BFC"/>
    <w:rsid w:val="3BB73C2A"/>
    <w:rsid w:val="3C8E6C92"/>
    <w:rsid w:val="3CB5839A"/>
    <w:rsid w:val="3D557F2F"/>
    <w:rsid w:val="3D85B0F5"/>
    <w:rsid w:val="3DB3F1C9"/>
    <w:rsid w:val="3DB50360"/>
    <w:rsid w:val="3DD4586E"/>
    <w:rsid w:val="3DDF430F"/>
    <w:rsid w:val="3EF6CA72"/>
    <w:rsid w:val="3F62B893"/>
    <w:rsid w:val="40068927"/>
    <w:rsid w:val="40210EC2"/>
    <w:rsid w:val="41A25988"/>
    <w:rsid w:val="437E131E"/>
    <w:rsid w:val="4421E700"/>
    <w:rsid w:val="44610E2C"/>
    <w:rsid w:val="44724903"/>
    <w:rsid w:val="4497E008"/>
    <w:rsid w:val="45FCDE8D"/>
    <w:rsid w:val="460DA672"/>
    <w:rsid w:val="4634D6E5"/>
    <w:rsid w:val="4720AC52"/>
    <w:rsid w:val="47A1894D"/>
    <w:rsid w:val="4828FCC0"/>
    <w:rsid w:val="48C30259"/>
    <w:rsid w:val="48D5A510"/>
    <w:rsid w:val="4A641CBB"/>
    <w:rsid w:val="4AD92A0F"/>
    <w:rsid w:val="4B312685"/>
    <w:rsid w:val="4B5282D9"/>
    <w:rsid w:val="4C411F9F"/>
    <w:rsid w:val="4C69989F"/>
    <w:rsid w:val="4CB37823"/>
    <w:rsid w:val="4CC54F97"/>
    <w:rsid w:val="4DA91633"/>
    <w:rsid w:val="4E43346E"/>
    <w:rsid w:val="4E9501D8"/>
    <w:rsid w:val="4EF3C5DF"/>
    <w:rsid w:val="4EFA59B7"/>
    <w:rsid w:val="4F7B8534"/>
    <w:rsid w:val="4F94A8EF"/>
    <w:rsid w:val="4FDE69A4"/>
    <w:rsid w:val="508ED419"/>
    <w:rsid w:val="52371616"/>
    <w:rsid w:val="541857B7"/>
    <w:rsid w:val="544B6AA5"/>
    <w:rsid w:val="547E7A0D"/>
    <w:rsid w:val="55A2ED41"/>
    <w:rsid w:val="56391A52"/>
    <w:rsid w:val="5747E32B"/>
    <w:rsid w:val="57D0EE57"/>
    <w:rsid w:val="58896D4E"/>
    <w:rsid w:val="58A33BD6"/>
    <w:rsid w:val="5A529EA8"/>
    <w:rsid w:val="5BD0425E"/>
    <w:rsid w:val="5BD1D5F5"/>
    <w:rsid w:val="5BDA3C61"/>
    <w:rsid w:val="5DB3860C"/>
    <w:rsid w:val="5E13E7D1"/>
    <w:rsid w:val="601F4AB1"/>
    <w:rsid w:val="60E59FE8"/>
    <w:rsid w:val="611F13A0"/>
    <w:rsid w:val="61BB1B12"/>
    <w:rsid w:val="626847EC"/>
    <w:rsid w:val="62E924E7"/>
    <w:rsid w:val="6313A24A"/>
    <w:rsid w:val="6320BBE0"/>
    <w:rsid w:val="636A1EED"/>
    <w:rsid w:val="648C2E11"/>
    <w:rsid w:val="64B2AC1C"/>
    <w:rsid w:val="659FE8AE"/>
    <w:rsid w:val="66964D92"/>
    <w:rsid w:val="67CD6C3A"/>
    <w:rsid w:val="68E18332"/>
    <w:rsid w:val="695ABC49"/>
    <w:rsid w:val="69AD049A"/>
    <w:rsid w:val="69B7AD7F"/>
    <w:rsid w:val="69E9D90C"/>
    <w:rsid w:val="6A81998D"/>
    <w:rsid w:val="6C30B2D2"/>
    <w:rsid w:val="6C96F2BB"/>
    <w:rsid w:val="6CA00EA9"/>
    <w:rsid w:val="6D400221"/>
    <w:rsid w:val="6DF54838"/>
    <w:rsid w:val="6E1F9A8F"/>
    <w:rsid w:val="6FABB596"/>
    <w:rsid w:val="712B7CA1"/>
    <w:rsid w:val="72C74D02"/>
    <w:rsid w:val="73210DF4"/>
    <w:rsid w:val="734A7288"/>
    <w:rsid w:val="73F9CE5C"/>
    <w:rsid w:val="7669769B"/>
    <w:rsid w:val="76A9CF6B"/>
    <w:rsid w:val="76D50685"/>
    <w:rsid w:val="77118409"/>
    <w:rsid w:val="77854731"/>
    <w:rsid w:val="78459FCC"/>
    <w:rsid w:val="7849CDB1"/>
    <w:rsid w:val="78AD546A"/>
    <w:rsid w:val="78B5B4E2"/>
    <w:rsid w:val="78CFE594"/>
    <w:rsid w:val="7904015E"/>
    <w:rsid w:val="7925CE0E"/>
    <w:rsid w:val="79DFCE90"/>
    <w:rsid w:val="7A511251"/>
    <w:rsid w:val="7A6531BD"/>
    <w:rsid w:val="7B3CE7BE"/>
    <w:rsid w:val="7B7C6085"/>
    <w:rsid w:val="7C1537F4"/>
    <w:rsid w:val="7DC11E5D"/>
    <w:rsid w:val="7E293E99"/>
    <w:rsid w:val="7E63C09B"/>
    <w:rsid w:val="7EA0D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3A24A"/>
  <w15:chartTrackingRefBased/>
  <w15:docId w15:val="{B821D462-F0EB-431E-96B1-E23D20757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8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Brauer</dc:creator>
  <cp:keywords/>
  <dc:description/>
  <cp:lastModifiedBy>Mingshan Jia</cp:lastModifiedBy>
  <cp:revision>12</cp:revision>
  <dcterms:created xsi:type="dcterms:W3CDTF">2021-01-21T03:00:00Z</dcterms:created>
  <dcterms:modified xsi:type="dcterms:W3CDTF">2021-01-27T01:27:00Z</dcterms:modified>
</cp:coreProperties>
</file>